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a11b88f</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11b88f74960da7ec707d4300ddf7812a555c940"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11b88f74960da7ec707d4300ddf7812a555c940/"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11b88f74960da7ec707d4300ddf7812a555c940"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11b88f74960da7ec707d4300ddf7812a555c940/"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6:17:28Z</dcterms:created>
  <dcterms:modified xsi:type="dcterms:W3CDTF">2023-02-02T16: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